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65D53" w14:textId="695F7043" w:rsidR="006B544D" w:rsidRPr="00C30A94" w:rsidRDefault="00C30A94">
      <w:pPr>
        <w:rPr>
          <w:b/>
          <w:bCs/>
          <w:sz w:val="24"/>
          <w:szCs w:val="24"/>
        </w:rPr>
      </w:pPr>
      <w:r w:rsidRPr="00C30A94">
        <w:rPr>
          <w:b/>
          <w:bCs/>
          <w:sz w:val="24"/>
          <w:szCs w:val="24"/>
        </w:rPr>
        <w:t>Footer:</w:t>
      </w:r>
    </w:p>
    <w:p w14:paraId="0D6299E0" w14:textId="1AB5F08E" w:rsidR="00C30A94" w:rsidRDefault="00C30A94">
      <w:pPr>
        <w:rPr>
          <w:sz w:val="24"/>
          <w:szCs w:val="24"/>
        </w:rPr>
      </w:pPr>
    </w:p>
    <w:p w14:paraId="3F2981C0" w14:textId="70425084" w:rsidR="00C30A94" w:rsidRPr="00E23B30" w:rsidRDefault="00C30A94" w:rsidP="00C30A94">
      <w:pPr>
        <w:jc w:val="center"/>
        <w:rPr>
          <w:b/>
          <w:bCs/>
          <w:sz w:val="24"/>
          <w:szCs w:val="24"/>
        </w:rPr>
      </w:pPr>
      <w:r w:rsidRPr="00E23B30">
        <w:rPr>
          <w:b/>
          <w:bCs/>
          <w:sz w:val="24"/>
          <w:szCs w:val="24"/>
        </w:rPr>
        <w:t xml:space="preserve">Diocesan Logo </w:t>
      </w:r>
    </w:p>
    <w:p w14:paraId="3B17D96E" w14:textId="77777777" w:rsidR="00E23B30" w:rsidRDefault="00E23B30" w:rsidP="00C30A94">
      <w:pPr>
        <w:jc w:val="center"/>
        <w:rPr>
          <w:sz w:val="24"/>
          <w:szCs w:val="24"/>
        </w:rPr>
      </w:pPr>
    </w:p>
    <w:p w14:paraId="02E7E0CE" w14:textId="4AF3CFF9" w:rsidR="00C30A94" w:rsidRPr="00E23B30" w:rsidRDefault="00C30A94" w:rsidP="00C30A94">
      <w:pPr>
        <w:jc w:val="center"/>
        <w:rPr>
          <w:b/>
          <w:bCs/>
          <w:sz w:val="24"/>
          <w:szCs w:val="24"/>
        </w:rPr>
      </w:pPr>
      <w:r w:rsidRPr="00E23B30">
        <w:rPr>
          <w:b/>
          <w:bCs/>
          <w:sz w:val="24"/>
          <w:szCs w:val="24"/>
        </w:rPr>
        <w:t>Vision</w:t>
      </w:r>
    </w:p>
    <w:p w14:paraId="067E537C" w14:textId="43765274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“So that they may all be one.” (Jn 17:21)</w:t>
      </w:r>
    </w:p>
    <w:p w14:paraId="2D461258" w14:textId="77777777" w:rsidR="00C30A94" w:rsidRDefault="00C30A94" w:rsidP="00C30A94">
      <w:pPr>
        <w:jc w:val="center"/>
        <w:rPr>
          <w:sz w:val="24"/>
          <w:szCs w:val="24"/>
        </w:rPr>
      </w:pPr>
    </w:p>
    <w:p w14:paraId="5986276C" w14:textId="71A9383B" w:rsidR="00C30A94" w:rsidRPr="00E23B30" w:rsidRDefault="00C30A94" w:rsidP="00C30A94">
      <w:pPr>
        <w:jc w:val="center"/>
        <w:rPr>
          <w:b/>
          <w:bCs/>
          <w:sz w:val="24"/>
          <w:szCs w:val="24"/>
        </w:rPr>
      </w:pPr>
      <w:r w:rsidRPr="00E23B30">
        <w:rPr>
          <w:b/>
          <w:bCs/>
          <w:sz w:val="24"/>
          <w:szCs w:val="24"/>
        </w:rPr>
        <w:t>Mission</w:t>
      </w:r>
    </w:p>
    <w:p w14:paraId="03DF273F" w14:textId="43BB8CC1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“Go and make disciples of all nations.” (Mt 28:19)</w:t>
      </w:r>
    </w:p>
    <w:p w14:paraId="0D13A6C0" w14:textId="77777777" w:rsidR="00C30A94" w:rsidRDefault="00C30A94">
      <w:pPr>
        <w:rPr>
          <w:sz w:val="24"/>
          <w:szCs w:val="24"/>
        </w:rPr>
      </w:pPr>
    </w:p>
    <w:p w14:paraId="20E367B6" w14:textId="49260F3C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11625 Old St. Augustine Road</w:t>
      </w:r>
    </w:p>
    <w:p w14:paraId="54234CBC" w14:textId="7955F7F7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Jacksonville, FL 32258</w:t>
      </w:r>
    </w:p>
    <w:p w14:paraId="7216C0E1" w14:textId="33E09638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(904) 262-3200</w:t>
      </w:r>
    </w:p>
    <w:p w14:paraId="49EFA7CD" w14:textId="4B402411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Fax: (904) 262-0698</w:t>
      </w:r>
    </w:p>
    <w:p w14:paraId="76B48D0B" w14:textId="4E9D7F87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4" w:history="1">
        <w:r w:rsidRPr="00884222">
          <w:rPr>
            <w:rStyle w:val="Hyperlink"/>
            <w:sz w:val="24"/>
            <w:szCs w:val="24"/>
          </w:rPr>
          <w:t>diocese@dosafl.com</w:t>
        </w:r>
      </w:hyperlink>
    </w:p>
    <w:p w14:paraId="0A492122" w14:textId="0B3243B9" w:rsidR="00C30A94" w:rsidRDefault="00C30A94" w:rsidP="00C30A94">
      <w:pPr>
        <w:jc w:val="center"/>
        <w:rPr>
          <w:sz w:val="24"/>
          <w:szCs w:val="24"/>
        </w:rPr>
      </w:pPr>
    </w:p>
    <w:p w14:paraId="225CD658" w14:textId="078F1151" w:rsidR="00C30A94" w:rsidRPr="00C30A94" w:rsidRDefault="00C30A94" w:rsidP="00C30A94">
      <w:pPr>
        <w:jc w:val="center"/>
        <w:rPr>
          <w:b/>
          <w:bCs/>
          <w:sz w:val="24"/>
          <w:szCs w:val="24"/>
        </w:rPr>
      </w:pPr>
      <w:r w:rsidRPr="00C30A94">
        <w:rPr>
          <w:b/>
          <w:bCs/>
          <w:sz w:val="24"/>
          <w:szCs w:val="24"/>
        </w:rPr>
        <w:t>Office Hours</w:t>
      </w:r>
    </w:p>
    <w:p w14:paraId="1697F931" w14:textId="387F1C7B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9:00 a.m. to 4:30 p.m. (M-F)</w:t>
      </w:r>
    </w:p>
    <w:p w14:paraId="7F747498" w14:textId="1006BFBC" w:rsidR="00C30A94" w:rsidRDefault="00C30A94" w:rsidP="00C30A94">
      <w:pPr>
        <w:jc w:val="center"/>
        <w:rPr>
          <w:sz w:val="24"/>
          <w:szCs w:val="24"/>
        </w:rPr>
      </w:pPr>
      <w:r>
        <w:rPr>
          <w:sz w:val="24"/>
          <w:szCs w:val="24"/>
        </w:rPr>
        <w:t>Closed Good Friday and National Holidays</w:t>
      </w:r>
    </w:p>
    <w:p w14:paraId="6DF64B2A" w14:textId="1CAE801F" w:rsidR="00C30A94" w:rsidRDefault="00C30A94" w:rsidP="00C30A94">
      <w:pPr>
        <w:jc w:val="center"/>
        <w:rPr>
          <w:sz w:val="24"/>
          <w:szCs w:val="24"/>
        </w:rPr>
      </w:pPr>
    </w:p>
    <w:p w14:paraId="6D75F475" w14:textId="106D924F" w:rsidR="00C30A94" w:rsidRPr="00C30A94" w:rsidRDefault="00C30A94" w:rsidP="00C30A94">
      <w:pPr>
        <w:jc w:val="center"/>
        <w:rPr>
          <w:b/>
          <w:bCs/>
          <w:sz w:val="24"/>
          <w:szCs w:val="24"/>
        </w:rPr>
      </w:pPr>
      <w:r w:rsidRPr="00C30A94">
        <w:rPr>
          <w:b/>
          <w:bCs/>
          <w:sz w:val="24"/>
          <w:szCs w:val="24"/>
        </w:rPr>
        <w:t>Social Icons</w:t>
      </w:r>
    </w:p>
    <w:p w14:paraId="04E0CDE9" w14:textId="3F48231C" w:rsidR="00C30A94" w:rsidRDefault="00C30A94" w:rsidP="00C30A94">
      <w:pPr>
        <w:jc w:val="center"/>
        <w:rPr>
          <w:sz w:val="24"/>
          <w:szCs w:val="24"/>
        </w:rPr>
      </w:pPr>
    </w:p>
    <w:p w14:paraId="02F42517" w14:textId="77777777" w:rsidR="00C30A94" w:rsidRDefault="00C30A94" w:rsidP="00C30A9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 1:</w:t>
      </w:r>
    </w:p>
    <w:p w14:paraId="4D77BD3E" w14:textId="7EA3CB78" w:rsidR="00C30A94" w:rsidRDefault="00C30A94" w:rsidP="00C30A94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ioces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7B81A71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Bishop’s Stewardship Appeal</w:t>
      </w:r>
    </w:p>
    <w:p w14:paraId="7916117E" w14:textId="6F5C01A5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Diocesan Directory</w:t>
      </w:r>
    </w:p>
    <w:p w14:paraId="1AD9363F" w14:textId="3DA2D7D8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Request a Pray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3706C77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Reporting Abuse</w:t>
      </w:r>
    </w:p>
    <w:p w14:paraId="5AFDD14B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Staff Login</w:t>
      </w:r>
    </w:p>
    <w:p w14:paraId="0F3A13F8" w14:textId="23FF47C1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CDDF940" w14:textId="26131D34" w:rsidR="00C30A94" w:rsidRPr="00C30A94" w:rsidRDefault="00C30A94" w:rsidP="00C30A94">
      <w:pPr>
        <w:rPr>
          <w:sz w:val="24"/>
          <w:szCs w:val="24"/>
        </w:rPr>
      </w:pPr>
      <w:r>
        <w:rPr>
          <w:b/>
          <w:bCs/>
          <w:sz w:val="24"/>
          <w:szCs w:val="24"/>
        </w:rPr>
        <w:t>Parishes</w:t>
      </w:r>
      <w:r w:rsidRPr="00C30A94">
        <w:rPr>
          <w:b/>
          <w:bCs/>
          <w:sz w:val="24"/>
          <w:szCs w:val="24"/>
        </w:rPr>
        <w:t>:</w:t>
      </w:r>
    </w:p>
    <w:p w14:paraId="1AA7B4D8" w14:textId="1385BD6A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Find A Parish</w:t>
      </w:r>
    </w:p>
    <w:p w14:paraId="757D365D" w14:textId="483AA8BC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Support Your Parish</w:t>
      </w:r>
    </w:p>
    <w:p w14:paraId="0D682046" w14:textId="6EAAC716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Bulletin Announcements</w:t>
      </w:r>
      <w:r>
        <w:rPr>
          <w:sz w:val="24"/>
          <w:szCs w:val="24"/>
        </w:rPr>
        <w:tab/>
      </w:r>
    </w:p>
    <w:p w14:paraId="01D581EF" w14:textId="76E657B5" w:rsidR="00C30A94" w:rsidRDefault="00C30A94" w:rsidP="00C30A94">
      <w:pPr>
        <w:rPr>
          <w:sz w:val="24"/>
          <w:szCs w:val="24"/>
        </w:rPr>
      </w:pPr>
    </w:p>
    <w:p w14:paraId="7DBFA932" w14:textId="12D3A1C5" w:rsidR="00C30A94" w:rsidRPr="00C30A94" w:rsidRDefault="00C30A94" w:rsidP="00C30A9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hools</w:t>
      </w:r>
      <w:r w:rsidRPr="00C30A94">
        <w:rPr>
          <w:b/>
          <w:bCs/>
          <w:sz w:val="24"/>
          <w:szCs w:val="24"/>
        </w:rPr>
        <w:t>:</w:t>
      </w:r>
    </w:p>
    <w:p w14:paraId="4548C636" w14:textId="464A4E32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Find A School</w:t>
      </w:r>
    </w:p>
    <w:p w14:paraId="2BA6AFE1" w14:textId="22881078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Scholarships</w:t>
      </w:r>
    </w:p>
    <w:p w14:paraId="2BAE2C00" w14:textId="53DAC4E8" w:rsidR="00C30A94" w:rsidRDefault="00C30A94" w:rsidP="00C30A94">
      <w:pPr>
        <w:rPr>
          <w:sz w:val="24"/>
          <w:szCs w:val="24"/>
        </w:rPr>
      </w:pPr>
    </w:p>
    <w:p w14:paraId="0AC0C802" w14:textId="35A183A9" w:rsidR="00C30A94" w:rsidRPr="00C30A94" w:rsidRDefault="00C30A94" w:rsidP="00C30A9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reers</w:t>
      </w:r>
      <w:r w:rsidRPr="00C30A94">
        <w:rPr>
          <w:b/>
          <w:bCs/>
          <w:sz w:val="24"/>
          <w:szCs w:val="24"/>
        </w:rPr>
        <w:t>:</w:t>
      </w:r>
    </w:p>
    <w:p w14:paraId="19AA42BA" w14:textId="59644C12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Human Resources</w:t>
      </w:r>
    </w:p>
    <w:p w14:paraId="77C73A0F" w14:textId="3060B93B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Job Openings</w:t>
      </w:r>
    </w:p>
    <w:p w14:paraId="69213A6A" w14:textId="77777777" w:rsidR="00C30A94" w:rsidRDefault="00C30A94" w:rsidP="00C30A94">
      <w:pPr>
        <w:rPr>
          <w:sz w:val="24"/>
          <w:szCs w:val="24"/>
        </w:rPr>
      </w:pPr>
    </w:p>
    <w:p w14:paraId="50FDC884" w14:textId="1FCBAE6B" w:rsidR="00C30A94" w:rsidRPr="00C30A94" w:rsidRDefault="00C30A94" w:rsidP="00C30A94">
      <w:pPr>
        <w:rPr>
          <w:b/>
          <w:bCs/>
          <w:sz w:val="24"/>
          <w:szCs w:val="24"/>
        </w:rPr>
      </w:pPr>
      <w:r w:rsidRPr="00C30A94">
        <w:rPr>
          <w:b/>
          <w:bCs/>
          <w:sz w:val="24"/>
          <w:szCs w:val="24"/>
        </w:rPr>
        <w:t>Resources:</w:t>
      </w:r>
    </w:p>
    <w:p w14:paraId="21E1E4DB" w14:textId="3A3EA656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lastRenderedPageBreak/>
        <w:t>Catholic Charities USA</w:t>
      </w:r>
    </w:p>
    <w:p w14:paraId="199808ED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Florida Catholic Conference</w:t>
      </w:r>
    </w:p>
    <w:p w14:paraId="0EADA03B" w14:textId="20A882BD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Immigration Services</w:t>
      </w:r>
    </w:p>
    <w:p w14:paraId="4FD58BFC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USCCB</w:t>
      </w:r>
    </w:p>
    <w:p w14:paraId="4E682CCB" w14:textId="77777777" w:rsidR="00C30A94" w:rsidRDefault="00C30A94" w:rsidP="00C30A94">
      <w:pPr>
        <w:rPr>
          <w:sz w:val="24"/>
          <w:szCs w:val="24"/>
        </w:rPr>
      </w:pPr>
      <w:r>
        <w:rPr>
          <w:sz w:val="24"/>
          <w:szCs w:val="24"/>
        </w:rPr>
        <w:t>Vatican</w:t>
      </w:r>
    </w:p>
    <w:p w14:paraId="63EF0EF8" w14:textId="77777777" w:rsidR="00C30A94" w:rsidRPr="00C30A94" w:rsidRDefault="00C30A94" w:rsidP="00C30A94">
      <w:pPr>
        <w:rPr>
          <w:sz w:val="24"/>
          <w:szCs w:val="24"/>
        </w:rPr>
      </w:pPr>
    </w:p>
    <w:p w14:paraId="0CA35EC7" w14:textId="77777777" w:rsidR="00C30A94" w:rsidRPr="00C30A94" w:rsidRDefault="00C30A94" w:rsidP="00C30A94">
      <w:pPr>
        <w:jc w:val="center"/>
        <w:rPr>
          <w:sz w:val="24"/>
          <w:szCs w:val="24"/>
        </w:rPr>
      </w:pPr>
    </w:p>
    <w:sectPr w:rsidR="00C30A94" w:rsidRPr="00C30A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zA3tDA2M7QAMpR0lIJTi4sz8/NACgxrAaGrgxwsAAAA"/>
  </w:docVars>
  <w:rsids>
    <w:rsidRoot w:val="00C30A94"/>
    <w:rsid w:val="006B544D"/>
    <w:rsid w:val="00B27F32"/>
    <w:rsid w:val="00C30A94"/>
    <w:rsid w:val="00E23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5B57"/>
  <w15:chartTrackingRefBased/>
  <w15:docId w15:val="{075B43C2-B1AC-49BD-A7E5-CAB9CD93F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A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A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iocese@dosaf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14</Words>
  <Characters>651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Bagg</dc:creator>
  <cp:keywords/>
  <dc:description/>
  <cp:lastModifiedBy>Kathleen Bagg</cp:lastModifiedBy>
  <cp:revision>2</cp:revision>
  <dcterms:created xsi:type="dcterms:W3CDTF">2020-10-27T13:25:00Z</dcterms:created>
  <dcterms:modified xsi:type="dcterms:W3CDTF">2020-10-27T13:54:00Z</dcterms:modified>
</cp:coreProperties>
</file>